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7525E" w14:textId="7FA0716B" w:rsidR="00D16CB1" w:rsidRDefault="00D16CB1">
      <w:r>
        <w:t>Aralink</w:t>
      </w:r>
    </w:p>
    <w:p w14:paraId="492C1CE4" w14:textId="3C5D3CF5" w:rsidR="00D16CB1" w:rsidRDefault="00D16CB1"/>
    <w:p w14:paraId="5FF84C95" w14:textId="13A44C2D" w:rsidR="00D16CB1" w:rsidRDefault="00D16CB1">
      <w:r>
        <w:t xml:space="preserve">Enter Class Code: </w:t>
      </w:r>
    </w:p>
    <w:p w14:paraId="651E5514" w14:textId="5C00E6CB" w:rsidR="00D16CB1" w:rsidRDefault="00D16CB1">
      <w:r>
        <w:t xml:space="preserve">Incorrect Class Code! </w:t>
      </w:r>
    </w:p>
    <w:p w14:paraId="30C7D931" w14:textId="200FF8C0" w:rsidR="00D16CB1" w:rsidRDefault="00D16CB1">
      <w:r>
        <w:t>Login:</w:t>
      </w:r>
    </w:p>
    <w:p w14:paraId="300AB150" w14:textId="285EE842" w:rsidR="00D16CB1" w:rsidRDefault="00D16CB1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Incorrect Email or Password!</w:t>
      </w:r>
      <w:r w:rsidR="000959C6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 </w:t>
      </w:r>
    </w:p>
    <w:p w14:paraId="3ED0B854" w14:textId="683C3339" w:rsidR="00A675DE" w:rsidRDefault="00A675D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68860133" w14:textId="00F76C7A" w:rsidR="00A675DE" w:rsidRDefault="00A675D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Sign Up: </w:t>
      </w:r>
    </w:p>
    <w:p w14:paraId="60E71B84" w14:textId="34F78063" w:rsidR="000959C6" w:rsidRDefault="00A675D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use </w:t>
      </w:r>
      <w:r w:rsidR="000959C6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a valid 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gmail account only</w:t>
      </w:r>
    </w:p>
    <w:p w14:paraId="798C1E21" w14:textId="2C1A1FA7" w:rsidR="00CB6FE9" w:rsidRDefault="00CB6FE9" w:rsidP="008500A6">
      <w:pPr>
        <w:tabs>
          <w:tab w:val="left" w:pos="6696"/>
        </w:tabs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password does not meet </w:t>
      </w:r>
      <w:r w:rsidR="0009315E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the 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m inimum requoirements</w:t>
      </w:r>
      <w:r w:rsidR="008500A6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ab/>
      </w:r>
    </w:p>
    <w:p w14:paraId="418067A1" w14:textId="0E0D1EAF" w:rsidR="00CB6FE9" w:rsidRDefault="000959C6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The </w:t>
      </w:r>
      <w:r w:rsidR="00CB6FE9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Email you have entered already exist!</w:t>
      </w:r>
    </w:p>
    <w:p w14:paraId="197BA210" w14:textId="63E5C896" w:rsidR="00CB6FE9" w:rsidRDefault="00CB6FE9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password </w:t>
      </w:r>
      <w:r w:rsidR="000959C6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you have entered </w:t>
      </w:r>
      <w:r w:rsidR="000959C6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 does 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not matched!</w:t>
      </w:r>
    </w:p>
    <w:p w14:paraId="3FF95140" w14:textId="5AAEDF83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422E2D54" w14:textId="1419B58E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0tp and reset = verify</w:t>
      </w:r>
    </w:p>
    <w:p w14:paraId="4BF27F88" w14:textId="290EEC6D" w:rsidR="00EB6F7E" w:rsidRPr="00EB6F7E" w:rsidRDefault="000959C6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 xml:space="preserve">A </w:t>
      </w:r>
      <w:r w:rsidR="00EB6F7E"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verification code 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 xml:space="preserve">was sent </w:t>
      </w:r>
      <w:r w:rsidR="00EB6F7E"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to your email</w:t>
      </w:r>
    </w:p>
    <w:p w14:paraId="705F36CF" w14:textId="31135106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4D180F6C" w14:textId="108A174B" w:rsidR="00EB6F7E" w:rsidRDefault="000959C6">
      <w:pPr>
        <w:rPr>
          <w:rFonts w:ascii="Poppins" w:hAnsi="Poppins" w:cs="Poppins"/>
          <w:color w:val="155724"/>
          <w:sz w:val="21"/>
          <w:szCs w:val="21"/>
          <w:shd w:val="clear" w:color="auto" w:fill="D4EDDA"/>
        </w:rPr>
      </w:pPr>
      <w:r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verification </w:t>
      </w: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 </w:t>
      </w:r>
      <w:r w:rsidR="00EB6F7E"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Code </w:t>
      </w: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was </w:t>
      </w:r>
      <w:r w:rsidR="00EB6F7E"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>Resend to</w:t>
      </w:r>
    </w:p>
    <w:p w14:paraId="21D7058E" w14:textId="013D20D0" w:rsidR="00EB6F7E" w:rsidRDefault="007D0BA8">
      <w:pPr>
        <w:rPr>
          <w:rFonts w:ascii="Poppins" w:hAnsi="Poppins" w:cs="Poppins"/>
          <w:color w:val="155724"/>
          <w:sz w:val="21"/>
          <w:szCs w:val="21"/>
          <w:shd w:val="clear" w:color="auto" w:fill="D4EDDA"/>
        </w:rPr>
      </w:pPr>
      <w:r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verification </w:t>
      </w: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 </w:t>
      </w:r>
      <w:r w:rsidR="00EB6F7E"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>Code only contain</w:t>
      </w:r>
      <w:r w:rsidR="0009315E"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 </w:t>
      </w:r>
      <w:r w:rsidR="00EB6F7E"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>number</w:t>
      </w:r>
      <w:r w:rsidR="0009315E"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s </w:t>
      </w:r>
    </w:p>
    <w:p w14:paraId="7AA1BA6C" w14:textId="0BF8DAF1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incorrect </w:t>
      </w:r>
      <w:r w:rsidR="007D0BA8"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 xml:space="preserve">verification </w:t>
      </w: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code!</w:t>
      </w:r>
    </w:p>
    <w:p w14:paraId="5EEBD1E9" w14:textId="17E0CD82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2638C35A" w14:textId="32F58E5D" w:rsidR="00EB6F7E" w:rsidRDefault="00EB6F7E">
      <w:pPr>
        <w:rPr>
          <w:rFonts w:ascii="Poppins" w:hAnsi="Poppins" w:cs="Poppins"/>
          <w:color w:val="155724"/>
          <w:sz w:val="21"/>
          <w:szCs w:val="21"/>
          <w:shd w:val="clear" w:color="auto" w:fill="D4EDDA"/>
        </w:rPr>
      </w:pP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Enter you new password! </w:t>
      </w:r>
    </w:p>
    <w:p w14:paraId="5E6513CF" w14:textId="4C1AB338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375A55D1" w14:textId="58F576A9" w:rsidR="000B5F64" w:rsidRDefault="0009315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Password </w:t>
      </w:r>
      <w:r w:rsidRPr="0009315E">
        <w:t>Have</w:t>
      </w: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 been changed</w:t>
      </w:r>
      <w:r w:rsidR="000B5F64"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>.</w:t>
      </w:r>
      <w:r>
        <w:rPr>
          <w:rFonts w:ascii="Poppins" w:hAnsi="Poppins" w:cs="Poppins"/>
          <w:color w:val="155724"/>
          <w:sz w:val="21"/>
          <w:szCs w:val="21"/>
          <w:shd w:val="clear" w:color="auto" w:fill="D4EDDA"/>
        </w:rPr>
        <w:t xml:space="preserve"> You can now login with you new password.</w:t>
      </w:r>
    </w:p>
    <w:p w14:paraId="1AE96582" w14:textId="77777777" w:rsidR="000B5F64" w:rsidRDefault="000B5F64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64C11BD2" w14:textId="1B3F3866" w:rsidR="00152074" w:rsidRPr="00352E6A" w:rsidRDefault="00152074" w:rsidP="0015207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It's look like 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the email you have enter is not yet registered</w:t>
      </w:r>
    </w:p>
    <w:p w14:paraId="7CA75806" w14:textId="22B2A3A6" w:rsidR="00EB6F7E" w:rsidRDefault="00B83B2B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Arial" w:hAnsi="Arial" w:cs="Arial"/>
          <w:color w:val="222222"/>
          <w:shd w:val="clear" w:color="auto" w:fill="FFFFFF"/>
        </w:rPr>
        <w:t>Your</w:t>
      </w:r>
      <w:r w:rsidR="00152074">
        <w:rPr>
          <w:rFonts w:ascii="Arial" w:hAnsi="Arial" w:cs="Arial"/>
          <w:color w:val="222222"/>
          <w:shd w:val="clear" w:color="auto" w:fill="FFFFFF"/>
        </w:rPr>
        <w:t xml:space="preserve"> AraLink account</w:t>
      </w:r>
      <w:r>
        <w:rPr>
          <w:rFonts w:ascii="Arial" w:hAnsi="Arial" w:cs="Arial"/>
          <w:color w:val="222222"/>
          <w:shd w:val="clear" w:color="auto" w:fill="FFFFFF"/>
        </w:rPr>
        <w:t xml:space="preserve"> verification code is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247594</w:t>
      </w:r>
    </w:p>
    <w:p w14:paraId="6A021CD7" w14:textId="4D74FBB3" w:rsidR="00EB6F7E" w:rsidRDefault="00EB6F7E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</w:pPr>
      <w:r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ailed sending code!</w:t>
      </w:r>
    </w:p>
    <w:p w14:paraId="16F448EF" w14:textId="5EB0D4FB" w:rsidR="00EB6F7E" w:rsidRPr="00EB6F7E" w:rsidRDefault="00EB6F7E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EB6F7E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ailed inserting data</w:t>
      </w:r>
    </w:p>
    <w:p w14:paraId="5F4C7AD1" w14:textId="77777777" w:rsidR="00EB6F7E" w:rsidRPr="00EB6F7E" w:rsidRDefault="00EB6F7E" w:rsidP="00EB6F7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</w:p>
    <w:p w14:paraId="11D8405D" w14:textId="17E9E786" w:rsid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ailed updating co</w:t>
      </w:r>
      <w:r w:rsidR="00152074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de</w:t>
      </w:r>
    </w:p>
    <w:p w14:paraId="0363BF26" w14:textId="77777777" w:rsidR="00152074" w:rsidRPr="00352E6A" w:rsidRDefault="00152074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</w:p>
    <w:p w14:paraId="6D9BCC6D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It's look like you haven't still verify your email</w:t>
      </w:r>
    </w:p>
    <w:p w14:paraId="10F33B02" w14:textId="28B9C646" w:rsidR="00EB6F7E" w:rsidRDefault="00EB6F7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79F8360E" w14:textId="423EB3FE" w:rsidR="00F33FC2" w:rsidRDefault="00F33FC2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p w14:paraId="7A8BE951" w14:textId="35B5FA22" w:rsidR="00F33FC2" w:rsidRDefault="00F33FC2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  <w:r>
        <w:rPr>
          <w:rFonts w:ascii="Poppins" w:hAnsi="Poppins" w:cs="Poppins"/>
          <w:color w:val="721C24"/>
          <w:sz w:val="21"/>
          <w:szCs w:val="21"/>
          <w:shd w:val="clear" w:color="auto" w:fill="F8D7DA"/>
        </w:rPr>
        <w:t>Title</w:t>
      </w:r>
    </w:p>
    <w:p w14:paraId="5CC12DAB" w14:textId="63635A39" w:rsidR="00F33FC2" w:rsidRDefault="00152074">
      <w:pPr>
        <w:rPr>
          <w:rFonts w:ascii="Poppins" w:hAnsi="Poppins" w:cs="Poppins"/>
          <w:color w:val="212529"/>
          <w:shd w:val="clear" w:color="auto" w:fill="FFFFFF"/>
        </w:rPr>
      </w:pPr>
      <w:r>
        <w:rPr>
          <w:rFonts w:ascii="Poppins" w:hAnsi="Poppins" w:cs="Poppins"/>
          <w:color w:val="212529"/>
          <w:shd w:val="clear" w:color="auto" w:fill="FFFFFF"/>
        </w:rPr>
        <w:t>L</w:t>
      </w:r>
      <w:r w:rsidR="00F33FC2">
        <w:rPr>
          <w:rFonts w:ascii="Poppins" w:hAnsi="Poppins" w:cs="Poppins"/>
          <w:color w:val="212529"/>
          <w:shd w:val="clear" w:color="auto" w:fill="FFFFFF"/>
        </w:rPr>
        <w:t>ogin with your email and password.</w:t>
      </w:r>
    </w:p>
    <w:p w14:paraId="7D4100BC" w14:textId="7C3DC81F" w:rsidR="00F33FC2" w:rsidRDefault="00F33FC2">
      <w:pPr>
        <w:rPr>
          <w:rFonts w:ascii="Poppins" w:hAnsi="Poppins" w:cs="Poppins"/>
          <w:color w:val="212529"/>
          <w:shd w:val="clear" w:color="auto" w:fill="FFFFFF"/>
        </w:rPr>
      </w:pPr>
      <w:r>
        <w:rPr>
          <w:rFonts w:ascii="Poppins" w:hAnsi="Poppins" w:cs="Poppins"/>
          <w:color w:val="212529"/>
          <w:shd w:val="clear" w:color="auto" w:fill="FFFFFF"/>
        </w:rPr>
        <w:t xml:space="preserve">Fill out the </w:t>
      </w:r>
      <w:r w:rsidR="00152074">
        <w:rPr>
          <w:rFonts w:ascii="Poppins" w:hAnsi="Poppins" w:cs="Poppins"/>
          <w:color w:val="212529"/>
          <w:shd w:val="clear" w:color="auto" w:fill="FFFFFF"/>
        </w:rPr>
        <w:t xml:space="preserve">registration </w:t>
      </w:r>
      <w:r>
        <w:rPr>
          <w:rFonts w:ascii="Poppins" w:hAnsi="Poppins" w:cs="Poppins"/>
          <w:color w:val="212529"/>
          <w:shd w:val="clear" w:color="auto" w:fill="FFFFFF"/>
        </w:rPr>
        <w:t>form to sign up.</w:t>
      </w:r>
    </w:p>
    <w:p w14:paraId="56EF23F7" w14:textId="714F130B" w:rsidR="00E05604" w:rsidRPr="00E05604" w:rsidRDefault="00E05604" w:rsidP="00E05604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  <w:r>
        <w:rPr>
          <w:rFonts w:ascii="Poppins" w:hAnsi="Poppins" w:cs="Poppins"/>
          <w:color w:val="212529"/>
        </w:rPr>
        <w:t xml:space="preserve">Enter your email address to reset your </w:t>
      </w:r>
      <w:r w:rsidR="00152074">
        <w:rPr>
          <w:rFonts w:ascii="Poppins" w:hAnsi="Poppins" w:cs="Poppins"/>
          <w:color w:val="212529"/>
        </w:rPr>
        <w:t>password</w:t>
      </w:r>
    </w:p>
    <w:p w14:paraId="19B2D129" w14:textId="623D801D" w:rsidR="00F33FC2" w:rsidRDefault="00F33FC2">
      <w:pPr>
        <w:rPr>
          <w:rFonts w:ascii="Poppins" w:hAnsi="Poppins" w:cs="Poppins"/>
          <w:color w:val="212529"/>
          <w:shd w:val="clear" w:color="auto" w:fill="FFFFFF"/>
        </w:rPr>
      </w:pPr>
      <w:r>
        <w:rPr>
          <w:rFonts w:ascii="Poppins" w:hAnsi="Poppins" w:cs="Poppins"/>
          <w:color w:val="212529"/>
          <w:shd w:val="clear" w:color="auto" w:fill="FFFFFF"/>
        </w:rPr>
        <w:t>Code wala-</w:t>
      </w:r>
    </w:p>
    <w:p w14:paraId="5C1A5014" w14:textId="0CFE576E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  <w:r>
        <w:rPr>
          <w:rFonts w:ascii="Poppins" w:hAnsi="Poppins" w:cs="Poppins"/>
          <w:color w:val="212529"/>
        </w:rPr>
        <w:t>Enter your email address to reset your passwork</w:t>
      </w:r>
    </w:p>
    <w:p w14:paraId="146CC4BF" w14:textId="2BC48631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2D5CBF1F" w14:textId="5A1CE060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5EE003B7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Something went wrong!</w:t>
      </w:r>
    </w:p>
    <w:p w14:paraId="364A7310" w14:textId="77777777" w:rsidR="00352E6A" w:rsidRPr="00352E6A" w:rsidRDefault="00352E6A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Failed to change your password!</w:t>
      </w:r>
    </w:p>
    <w:p w14:paraId="20D8B418" w14:textId="612D0BBF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18287D8C" w14:textId="6465318F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192B22A7" w14:textId="26DD2322" w:rsidR="00352E6A" w:rsidRDefault="00352E6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018472E6" w14:textId="7D570DB9" w:rsidR="00352E6A" w:rsidRPr="00352E6A" w:rsidRDefault="00152074" w:rsidP="00352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 xml:space="preserve">Failed to </w:t>
      </w:r>
      <w:r w:rsidR="005A7614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upload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 xml:space="preserve"> the image</w:t>
      </w:r>
    </w:p>
    <w:p w14:paraId="113DF19D" w14:textId="77777777" w:rsidR="00ED7E1A" w:rsidRPr="00352E6A" w:rsidRDefault="00ED7E1A" w:rsidP="00ED7E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H"/>
        </w:rPr>
      </w:pP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Sorry, only PNG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 xml:space="preserve"> is</w:t>
      </w: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 allowed to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 xml:space="preserve"> be </w:t>
      </w: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upload</w:t>
      </w:r>
      <w:r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ed</w:t>
      </w:r>
      <w:r w:rsidRPr="00352E6A">
        <w:rPr>
          <w:rFonts w:ascii="Consolas" w:eastAsia="Times New Roman" w:hAnsi="Consolas" w:cs="Times New Roman"/>
          <w:color w:val="CE9178"/>
          <w:sz w:val="21"/>
          <w:szCs w:val="21"/>
          <w:lang w:eastAsia="en-PH"/>
        </w:rPr>
        <w:t>.</w:t>
      </w:r>
    </w:p>
    <w:p w14:paraId="0C998740" w14:textId="041816A5" w:rsidR="00352E6A" w:rsidRDefault="00ED7E1A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  <w:r w:rsidRPr="00352E6A">
        <w:rPr>
          <w:rFonts w:ascii="Consolas" w:hAnsi="Consolas"/>
          <w:color w:val="CE9178"/>
          <w:sz w:val="21"/>
          <w:szCs w:val="21"/>
        </w:rPr>
        <w:t>Sorry, </w:t>
      </w:r>
      <w:r>
        <w:rPr>
          <w:rFonts w:ascii="Consolas" w:hAnsi="Consolas"/>
          <w:color w:val="CE9178"/>
          <w:sz w:val="21"/>
          <w:szCs w:val="21"/>
        </w:rPr>
        <w:t>image</w:t>
      </w:r>
      <w:r w:rsidRPr="00352E6A">
        <w:rPr>
          <w:rFonts w:ascii="Consolas" w:hAnsi="Consolas"/>
          <w:color w:val="CE9178"/>
          <w:sz w:val="21"/>
          <w:szCs w:val="21"/>
        </w:rPr>
        <w:t xml:space="preserve"> </w:t>
      </w:r>
      <w:r>
        <w:rPr>
          <w:rFonts w:ascii="Consolas" w:hAnsi="Consolas"/>
          <w:color w:val="CE9178"/>
          <w:sz w:val="21"/>
          <w:szCs w:val="21"/>
        </w:rPr>
        <w:t xml:space="preserve">below 16mb </w:t>
      </w:r>
      <w:r>
        <w:rPr>
          <w:rFonts w:ascii="Consolas" w:hAnsi="Consolas"/>
          <w:color w:val="CE9178"/>
          <w:sz w:val="21"/>
          <w:szCs w:val="21"/>
        </w:rPr>
        <w:t>is</w:t>
      </w:r>
      <w:r w:rsidRPr="00352E6A">
        <w:rPr>
          <w:rFonts w:ascii="Consolas" w:hAnsi="Consolas"/>
          <w:color w:val="CE9178"/>
          <w:sz w:val="21"/>
          <w:szCs w:val="21"/>
        </w:rPr>
        <w:t> allowed to</w:t>
      </w:r>
      <w:r>
        <w:rPr>
          <w:rFonts w:ascii="Consolas" w:hAnsi="Consolas"/>
          <w:color w:val="CE9178"/>
          <w:sz w:val="21"/>
          <w:szCs w:val="21"/>
        </w:rPr>
        <w:t xml:space="preserve"> be </w:t>
      </w:r>
      <w:r w:rsidRPr="00352E6A">
        <w:rPr>
          <w:rFonts w:ascii="Consolas" w:hAnsi="Consolas"/>
          <w:color w:val="CE9178"/>
          <w:sz w:val="21"/>
          <w:szCs w:val="21"/>
        </w:rPr>
        <w:t>upload</w:t>
      </w:r>
      <w:r>
        <w:rPr>
          <w:rFonts w:ascii="Consolas" w:hAnsi="Consolas"/>
          <w:color w:val="CE9178"/>
          <w:sz w:val="21"/>
          <w:szCs w:val="21"/>
        </w:rPr>
        <w:t>ed</w:t>
      </w:r>
      <w:r w:rsidRPr="00352E6A">
        <w:rPr>
          <w:rFonts w:ascii="Consolas" w:hAnsi="Consolas"/>
          <w:color w:val="CE9178"/>
          <w:sz w:val="21"/>
          <w:szCs w:val="21"/>
        </w:rPr>
        <w:t>.</w:t>
      </w:r>
    </w:p>
    <w:p w14:paraId="375A0723" w14:textId="13D09E29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45505992" w14:textId="3689053D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</w:p>
    <w:p w14:paraId="419ACEC6" w14:textId="7C7B9F2F" w:rsidR="00DC74CE" w:rsidRDefault="00DC74CE" w:rsidP="00DC74CE">
      <w:pPr>
        <w:pStyle w:val="text-center"/>
        <w:shd w:val="clear" w:color="auto" w:fill="FFFFFF"/>
        <w:spacing w:before="0" w:beforeAutospacing="0"/>
        <w:rPr>
          <w:rFonts w:ascii="Poppins" w:hAnsi="Poppins" w:cs="Poppins"/>
          <w:color w:val="212529"/>
        </w:rPr>
      </w:pPr>
      <w:r>
        <w:rPr>
          <w:rFonts w:ascii="Poppins" w:hAnsi="Poppins" w:cs="Poppins"/>
          <w:color w:val="212529"/>
          <w:shd w:val="clear" w:color="auto" w:fill="FAFAFA"/>
        </w:rPr>
        <w:t>No video were found</w:t>
      </w:r>
    </w:p>
    <w:p w14:paraId="6C68C88D" w14:textId="77777777" w:rsidR="00DC74CE" w:rsidRPr="00EB6F7E" w:rsidRDefault="00DC74CE">
      <w:pPr>
        <w:rPr>
          <w:rFonts w:ascii="Poppins" w:hAnsi="Poppins" w:cs="Poppins"/>
          <w:color w:val="721C24"/>
          <w:sz w:val="21"/>
          <w:szCs w:val="21"/>
          <w:shd w:val="clear" w:color="auto" w:fill="F8D7DA"/>
        </w:rPr>
      </w:pPr>
    </w:p>
    <w:sectPr w:rsidR="00DC74CE" w:rsidRPr="00EB6F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MDMzNDExNTIHUko6SsGpxcWZ+XkgBUa1ALvPGn0sAAAA"/>
  </w:docVars>
  <w:rsids>
    <w:rsidRoot w:val="00D16CB1"/>
    <w:rsid w:val="0009315E"/>
    <w:rsid w:val="000959C6"/>
    <w:rsid w:val="000B5F64"/>
    <w:rsid w:val="00152074"/>
    <w:rsid w:val="00352E6A"/>
    <w:rsid w:val="005A7614"/>
    <w:rsid w:val="00627B38"/>
    <w:rsid w:val="00781608"/>
    <w:rsid w:val="007D0BA8"/>
    <w:rsid w:val="008500A6"/>
    <w:rsid w:val="00A675DE"/>
    <w:rsid w:val="00B83B2B"/>
    <w:rsid w:val="00CB6FE9"/>
    <w:rsid w:val="00D16CB1"/>
    <w:rsid w:val="00DC74CE"/>
    <w:rsid w:val="00E05604"/>
    <w:rsid w:val="00EB6F7E"/>
    <w:rsid w:val="00ED7E1A"/>
    <w:rsid w:val="00F33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A6932F"/>
  <w15:chartTrackingRefBased/>
  <w15:docId w15:val="{56F74197-6724-4574-AD7B-E27294DFA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07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-center">
    <w:name w:val="text-center"/>
    <w:basedOn w:val="Normal"/>
    <w:rsid w:val="00E056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6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01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81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91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3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0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13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7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53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0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53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20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36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36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9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30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57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win Ramos</dc:creator>
  <cp:keywords/>
  <dc:description/>
  <cp:lastModifiedBy>Darwin Ramos</cp:lastModifiedBy>
  <cp:revision>13</cp:revision>
  <dcterms:created xsi:type="dcterms:W3CDTF">2021-08-08T14:30:00Z</dcterms:created>
  <dcterms:modified xsi:type="dcterms:W3CDTF">2021-08-09T17:07:00Z</dcterms:modified>
</cp:coreProperties>
</file>